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9510B0" w14:textId="77777777" w:rsidR="004379EE" w:rsidRDefault="004379EE" w:rsidP="00E42389">
      <w:bookmarkStart w:id="0" w:name="_GoBack"/>
      <w:bookmarkEnd w:id="0"/>
    </w:p>
    <w:p w14:paraId="25BC99FB" w14:textId="123670F9" w:rsidR="004379EE" w:rsidRDefault="004379EE" w:rsidP="00E42389">
      <w:r>
        <w:t>The Town of Hebron is forming an ad hoc committee to evaluate the town's current local government structure. The committee will explore alternatives for local governance and prepare a proposal for the Board of Selectmen’s review.  The agreed proposal will be brought for the townspeople's consideration at the March 2025 annual town meeting.</w:t>
      </w:r>
    </w:p>
    <w:p w14:paraId="20DF6720" w14:textId="3583F03F" w:rsidR="004379EE" w:rsidRDefault="004379EE" w:rsidP="00E42389">
      <w:r>
        <w:t xml:space="preserve">The committee will research and analyze: </w:t>
      </w:r>
    </w:p>
    <w:p w14:paraId="152358BA" w14:textId="73E12F45" w:rsidR="004379EE" w:rsidRDefault="004379EE" w:rsidP="00E42389">
      <w:r>
        <w:t>a) maintaining the current form of government, b) transitioning to an administrative assistant, or c) converting to a town manager form of government.</w:t>
      </w:r>
    </w:p>
    <w:p w14:paraId="3B12AA11" w14:textId="036AD97A" w:rsidR="004379EE" w:rsidRDefault="004379EE" w:rsidP="00E42389">
      <w:r>
        <w:t xml:space="preserve">If you are a Hebron resident and would like to be considered by the Board of Selectmen to serve on this committee, please submit your written request to clerk@hebronmaine.org no later than 4:00 PM, Friday, April </w:t>
      </w:r>
      <w:r w:rsidR="00F35824">
        <w:t>26</w:t>
      </w:r>
      <w:r>
        <w:t>, 2024.</w:t>
      </w:r>
    </w:p>
    <w:p w14:paraId="608A5040" w14:textId="677E37D8" w:rsidR="00E42389" w:rsidRPr="00E42389" w:rsidRDefault="004379EE" w:rsidP="00E42389">
      <w:r>
        <w:t>For more information, please contact the town clerk at 207-744-7427.</w:t>
      </w:r>
    </w:p>
    <w:p w14:paraId="35358DD4" w14:textId="77777777" w:rsidR="00E42389" w:rsidRPr="00E42389" w:rsidRDefault="00E42389" w:rsidP="00E42389">
      <w:r w:rsidRPr="00E42389">
        <w:t> </w:t>
      </w:r>
    </w:p>
    <w:p w14:paraId="628ECB0A" w14:textId="77777777" w:rsidR="004E1D70" w:rsidRDefault="004E1D70"/>
    <w:sectPr w:rsidR="004E1D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MTc3NTc2MDM2NjRQ0lEKTi0uzszPAykwqgUAAzJuJCwAAAA="/>
  </w:docVars>
  <w:rsids>
    <w:rsidRoot w:val="00E42389"/>
    <w:rsid w:val="004379EE"/>
    <w:rsid w:val="004E1D70"/>
    <w:rsid w:val="007D5393"/>
    <w:rsid w:val="00D66FF0"/>
    <w:rsid w:val="00E42389"/>
    <w:rsid w:val="00EF6FA4"/>
    <w:rsid w:val="00F33F5C"/>
    <w:rsid w:val="00F35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2E103"/>
  <w15:chartTrackingRefBased/>
  <w15:docId w15:val="{16489686-2310-4740-8248-884659AA3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23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23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23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23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23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23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23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23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23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23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23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23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23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23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23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23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23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23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423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23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23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423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423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23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423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423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23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23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4238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4238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23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1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10C2854-9634-4068-BA8F-EAF72486B4D3}">
  <we:reference id="wa200005502" version="1.0.0.11" store="en-US" storeType="OMEX"/>
  <we:alternateReferences>
    <we:reference id="wa200005502" version="1.0.0.11" store="en-US" storeType="OMEX"/>
  </we:alternateReferences>
  <we:properties>
    <we:property name="docId" value="&quot;wqfvKkkWHZswJA158dmqZ&quot;"/>
    <we:property name="data" value="{&quot;version&quot;:3,&quot;introHidden&quot;:false,&quot;behavior&quot;:{&quot;key&quot;:&quot;custom-message&quot;,&quot;title&quot;:&quot;Write custom instructions&quot;,&quot;content&quot;:&quot;I want you to act as a text assistant. Provide the answer without any introductory phrase.&quot;},&quot;threads&quot;:[{&quot;id&quot;:&quot;ozOagYIawnscy4p2Ivypd&quot;,&quot;contextType&quot;:&quot;CONTEXT_NONE&quot;,&quot;queries&quot;:[{&quot;id&quot;:&quot;DTKnZodVpn3d1TidemT8n&quot;,&quot;user&quot;:&quot;Fix grammar and spelling&quot;,&quot;assistant&quot;:&quot;Original text:\n\&quot;she dont have any idea why he does not want to come\&quot;\n\nCorrected text:\n\&quot;She doesn't have any idea why he does not want to come.\&quot;&quot;}]},{&quot;id&quot;:&quot;6MuiVPru3qmqmn1Y9_fF9&quot;,&quot;contextType&quot;:&quot;CONTEXT_SELECTION&quot;,&quot;context&quot;:&quot;The Town of Hebron is forming an ad hoc committee to evaluate the town’s current local government structure. The committee will explore alternatives for local governance and prepare a proposal for the townspeople’s consideration at the March 2025 annual town meeting. \nThe committee will research and analyze: a) maintaining the current form of government, b) transitioning to an administrative assistant or, c) converting to a town manager form of government.   \nIf you are a Hebron resident and would like to be considered by the Board of Selectmen to serve on this committee, please submit your written request to clerk@hebronmaine.org no later than 4:00 PM, Friday, April 12, 2024. \nFor more information, please contact the town clerk at 207-744-7427.  \n&quot;,&quot;queries&quot;:[{&quot;id&quot;:&quot;6e5MHO5VOtrZZqkDfiNj7&quot;,&quot;user&quot;:&quot;fix grammer&quot;,&quot;assistant&quot;:&quot;The Town of Hebron is forming an ad hoc committee to evaluate the town's current local government structure. The committee will explore alternatives for local governance and prepare a proposal for the townspeople's consideration at the March 2025 annual town meeting.\n\nThe committee will research and analyze: a) maintaining the current form of government, b) transitioning to an administrative assistant, or c) converting to a town manager form of government.\n\nIf you are a Hebron resident and would like to be considered by the Board of Selectmen to serve on this committee, please submit your written request to clerk@hebronmaine.org no later than 4:00 PM, Friday, April 12, 2024.\n\nFor more information, please contact the town clerk at 207-744-7427.&quot;}]}]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67AA06-1570-4BC3-B6C4-2AE86BBA5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3</Words>
  <Characters>70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Asselin</dc:creator>
  <cp:keywords/>
  <dc:description/>
  <cp:lastModifiedBy>Admin</cp:lastModifiedBy>
  <cp:revision>2</cp:revision>
  <cp:lastPrinted>2024-03-29T14:12:00Z</cp:lastPrinted>
  <dcterms:created xsi:type="dcterms:W3CDTF">2024-03-29T14:17:00Z</dcterms:created>
  <dcterms:modified xsi:type="dcterms:W3CDTF">2024-03-29T14:17:00Z</dcterms:modified>
</cp:coreProperties>
</file>